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836144155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6617C9D0" w14:textId="7ECDD016" w:rsidR="00E746D8" w:rsidRDefault="00E746D8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11510"/>
          </w:tblGrid>
          <w:tr w:rsidR="00E746D8" w14:paraId="36CF2AB4" w14:textId="77777777">
            <w:sdt>
              <w:sdtPr>
                <w:rPr>
                  <w:rStyle w:val="Strong"/>
                  <w:rFonts w:ascii="Arial Black" w:hAnsi="Arial Black"/>
                  <w:sz w:val="32"/>
                  <w:szCs w:val="32"/>
                </w:rPr>
                <w:alias w:val="Company"/>
                <w:id w:val="13406915"/>
                <w:placeholder>
                  <w:docPart w:val="AB853A4E85E34495A77567FD5588CA4C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39A62B12" w14:textId="0E52901E" w:rsidR="00E746D8" w:rsidRPr="00E11960" w:rsidRDefault="00E746D8">
                    <w:pPr>
                      <w:pStyle w:val="NoSpacing"/>
                      <w:rPr>
                        <w:color w:val="2F5496" w:themeColor="accent1" w:themeShade="BF"/>
                        <w:sz w:val="32"/>
                        <w:szCs w:val="32"/>
                      </w:rPr>
                    </w:pPr>
                    <w:r w:rsidRPr="00D658CD">
                      <w:rPr>
                        <w:rStyle w:val="Strong"/>
                        <w:rFonts w:ascii="Arial Black" w:hAnsi="Arial Black"/>
                        <w:sz w:val="32"/>
                        <w:szCs w:val="32"/>
                      </w:rPr>
                      <w:t>With compliments from www.lovejigsawpuzzles.com</w:t>
                    </w:r>
                  </w:p>
                </w:tc>
              </w:sdtContent>
            </w:sdt>
          </w:tr>
          <w:tr w:rsidR="00E746D8" w14:paraId="33698005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7A770A188C574BD79B61198EB2BE1BD9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44A61B13" w14:textId="30E64038" w:rsidR="00E746D8" w:rsidRDefault="00530578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Easter Coloring in Book</w:t>
                    </w:r>
                    <w:r w:rsidR="00D658CD"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 xml:space="preserve"> II</w:t>
                    </w:r>
                  </w:p>
                </w:sdtContent>
              </w:sdt>
            </w:tc>
          </w:tr>
          <w:tr w:rsidR="00E746D8" w14:paraId="32E32D92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0E4EB0C584D24B168ECD0443474E9123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71610AAB" w14:textId="0C3A611D" w:rsidR="00E746D8" w:rsidRDefault="00E746D8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Free Coloring Pictures</w:t>
                    </w:r>
                    <w:r w:rsidR="00E11960">
                      <w:rPr>
                        <w:color w:val="2F5496" w:themeColor="accent1" w:themeShade="BF"/>
                        <w:sz w:val="24"/>
                        <w:szCs w:val="24"/>
                      </w:rPr>
                      <w:t xml:space="preserve"> from Love Jigsaw Puzzles website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11110"/>
          </w:tblGrid>
          <w:tr w:rsidR="00E746D8" w14:paraId="31FC70A8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39D16AD6" w14:textId="32223B1B" w:rsidR="00E746D8" w:rsidRDefault="00E746D8">
                <w:pPr>
                  <w:pStyle w:val="NoSpacing"/>
                  <w:rPr>
                    <w:color w:val="4472C4" w:themeColor="accent1"/>
                  </w:rPr>
                </w:pPr>
                <w:r>
                  <w:rPr>
                    <w:color w:val="4472C4" w:themeColor="accent1"/>
                  </w:rPr>
                  <w:t>March 2024</w:t>
                </w:r>
              </w:p>
            </w:tc>
          </w:tr>
        </w:tbl>
        <w:p w14:paraId="43C48B10" w14:textId="4B6863E9" w:rsidR="00E746D8" w:rsidRDefault="00E746D8">
          <w:pPr>
            <w:rPr>
              <w:noProof/>
            </w:rPr>
          </w:pPr>
          <w:r>
            <w:rPr>
              <w:noProof/>
            </w:rPr>
            <w:br w:type="page"/>
          </w:r>
        </w:p>
      </w:sdtContent>
    </w:sdt>
    <w:p w14:paraId="7F41C773" w14:textId="1E9ED20C" w:rsidR="00B9008D" w:rsidRDefault="00CC0089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73E15A16" wp14:editId="7ADF2930">
            <wp:simplePos x="0" y="0"/>
            <wp:positionH relativeFrom="margin">
              <wp:posOffset>1371600</wp:posOffset>
            </wp:positionH>
            <wp:positionV relativeFrom="paragraph">
              <wp:posOffset>114300</wp:posOffset>
            </wp:positionV>
            <wp:extent cx="6629400" cy="6629400"/>
            <wp:effectExtent l="0" t="0" r="0" b="0"/>
            <wp:wrapNone/>
            <wp:docPr id="11247938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793870" name="Picture 112479387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662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8EFED0" w14:textId="68123C43" w:rsidR="00B9008D" w:rsidRPr="00E11960" w:rsidRDefault="00B9008D" w:rsidP="00E11960">
      <w:pPr>
        <w:jc w:val="right"/>
        <w:rPr>
          <w:i/>
          <w:iCs/>
        </w:rPr>
      </w:pPr>
      <w:r>
        <w:br w:type="page"/>
      </w:r>
    </w:p>
    <w:p w14:paraId="5C149D68" w14:textId="0D240901" w:rsidR="00B9008D" w:rsidRDefault="00C95A73"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3D92A325" wp14:editId="5DC51EFA">
            <wp:simplePos x="0" y="0"/>
            <wp:positionH relativeFrom="column">
              <wp:posOffset>1485900</wp:posOffset>
            </wp:positionH>
            <wp:positionV relativeFrom="paragraph">
              <wp:posOffset>114300</wp:posOffset>
            </wp:positionV>
            <wp:extent cx="6629400" cy="6629400"/>
            <wp:effectExtent l="0" t="0" r="0" b="0"/>
            <wp:wrapNone/>
            <wp:docPr id="197893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9368" name="Picture 1978936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662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08D">
        <w:br w:type="page"/>
      </w:r>
    </w:p>
    <w:p w14:paraId="7A724B44" w14:textId="5F031070" w:rsidR="00B9008D" w:rsidRDefault="002D4FE1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7DD49F78" wp14:editId="7536E978">
            <wp:simplePos x="0" y="0"/>
            <wp:positionH relativeFrom="column">
              <wp:posOffset>1371600</wp:posOffset>
            </wp:positionH>
            <wp:positionV relativeFrom="paragraph">
              <wp:posOffset>114300</wp:posOffset>
            </wp:positionV>
            <wp:extent cx="6645910" cy="6645910"/>
            <wp:effectExtent l="0" t="0" r="2540" b="2540"/>
            <wp:wrapNone/>
            <wp:docPr id="128517066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170666" name="Picture 128517066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0950EA" w14:textId="61C5094F" w:rsidR="00B9008D" w:rsidRDefault="00B9008D">
      <w:r>
        <w:br w:type="page"/>
      </w:r>
    </w:p>
    <w:p w14:paraId="56F32377" w14:textId="7A230F6F" w:rsidR="00B9008D" w:rsidRDefault="002D4FE1"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79D25016" wp14:editId="1766DE04">
            <wp:simplePos x="0" y="0"/>
            <wp:positionH relativeFrom="column">
              <wp:posOffset>1371600</wp:posOffset>
            </wp:positionH>
            <wp:positionV relativeFrom="paragraph">
              <wp:posOffset>114300</wp:posOffset>
            </wp:positionV>
            <wp:extent cx="6645910" cy="6645910"/>
            <wp:effectExtent l="0" t="0" r="2540" b="2540"/>
            <wp:wrapNone/>
            <wp:docPr id="194815989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159893" name="Picture 194815989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79AA76" w14:textId="5D64ABE3" w:rsidR="001F3EF9" w:rsidRDefault="001F3EF9" w:rsidP="001F3EF9">
      <w:pPr>
        <w:jc w:val="right"/>
      </w:pPr>
    </w:p>
    <w:p w14:paraId="33A2F17D" w14:textId="1E1A9214" w:rsidR="001F3EF9" w:rsidRDefault="001F3EF9">
      <w:r>
        <w:br w:type="page"/>
      </w:r>
    </w:p>
    <w:p w14:paraId="4A1A043A" w14:textId="22E85C7B" w:rsidR="007D09DE" w:rsidRDefault="0058761A" w:rsidP="00F03661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4730A3AA" wp14:editId="0B2FE011">
            <wp:simplePos x="0" y="0"/>
            <wp:positionH relativeFrom="column">
              <wp:posOffset>1371600</wp:posOffset>
            </wp:positionH>
            <wp:positionV relativeFrom="paragraph">
              <wp:posOffset>114300</wp:posOffset>
            </wp:positionV>
            <wp:extent cx="6645910" cy="6645910"/>
            <wp:effectExtent l="0" t="0" r="2540" b="2540"/>
            <wp:wrapNone/>
            <wp:docPr id="161046657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466573" name="Picture 161046657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FCEC8A" w14:textId="77777777" w:rsidR="007D09DE" w:rsidRDefault="007D09DE" w:rsidP="001F3EF9">
      <w:pPr>
        <w:jc w:val="right"/>
      </w:pPr>
    </w:p>
    <w:p w14:paraId="6ACF406E" w14:textId="56FA3C19" w:rsidR="00F03661" w:rsidRDefault="00F03661" w:rsidP="001F3EF9">
      <w:pPr>
        <w:jc w:val="right"/>
      </w:pPr>
    </w:p>
    <w:p w14:paraId="58E0739B" w14:textId="77777777" w:rsidR="00F03661" w:rsidRDefault="00F03661">
      <w:r>
        <w:br w:type="page"/>
      </w:r>
    </w:p>
    <w:p w14:paraId="6EFC0FE2" w14:textId="020116C3" w:rsidR="00F03661" w:rsidRDefault="0058761A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7ED2F5A0" wp14:editId="1AB2EAFD">
            <wp:simplePos x="0" y="0"/>
            <wp:positionH relativeFrom="column">
              <wp:posOffset>1371600</wp:posOffset>
            </wp:positionH>
            <wp:positionV relativeFrom="paragraph">
              <wp:posOffset>114300</wp:posOffset>
            </wp:positionV>
            <wp:extent cx="6645910" cy="6645910"/>
            <wp:effectExtent l="0" t="0" r="2540" b="2540"/>
            <wp:wrapNone/>
            <wp:docPr id="8045088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50886" name="Picture 8045088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8318BE" w14:textId="77777777" w:rsidR="00F03661" w:rsidRDefault="00F03661" w:rsidP="001F3EF9">
      <w:pPr>
        <w:jc w:val="right"/>
      </w:pPr>
    </w:p>
    <w:p w14:paraId="3EC68BB1" w14:textId="76531CF1" w:rsidR="00E746D8" w:rsidRDefault="00E746D8" w:rsidP="001F3EF9">
      <w:pPr>
        <w:jc w:val="right"/>
      </w:pPr>
    </w:p>
    <w:p w14:paraId="6D8A4F85" w14:textId="77777777" w:rsidR="00E746D8" w:rsidRDefault="00E746D8">
      <w:r>
        <w:br w:type="page"/>
      </w:r>
    </w:p>
    <w:p w14:paraId="2FEEEDB9" w14:textId="665F52C1" w:rsidR="00B9008D" w:rsidRDefault="0058761A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05439088" wp14:editId="4EBDC879">
            <wp:simplePos x="0" y="0"/>
            <wp:positionH relativeFrom="column">
              <wp:posOffset>1485900</wp:posOffset>
            </wp:positionH>
            <wp:positionV relativeFrom="paragraph">
              <wp:posOffset>114300</wp:posOffset>
            </wp:positionV>
            <wp:extent cx="6645910" cy="6645910"/>
            <wp:effectExtent l="0" t="0" r="2540" b="2540"/>
            <wp:wrapNone/>
            <wp:docPr id="85212660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126608" name="Picture 85212660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5ABA9F" w14:textId="4CE0C7D7" w:rsidR="00B9008D" w:rsidRDefault="00B9008D">
      <w:r>
        <w:br w:type="page"/>
      </w:r>
    </w:p>
    <w:p w14:paraId="780EC47A" w14:textId="6627FE1F" w:rsidR="00B9008D" w:rsidRDefault="0058761A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099280D4" wp14:editId="2F9EFDDF">
            <wp:simplePos x="0" y="0"/>
            <wp:positionH relativeFrom="column">
              <wp:posOffset>1371600</wp:posOffset>
            </wp:positionH>
            <wp:positionV relativeFrom="paragraph">
              <wp:posOffset>114300</wp:posOffset>
            </wp:positionV>
            <wp:extent cx="6645910" cy="6645910"/>
            <wp:effectExtent l="0" t="0" r="2540" b="2540"/>
            <wp:wrapNone/>
            <wp:docPr id="13153638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36386" name="Picture 13153638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EA8FE9" w14:textId="0E7629A3" w:rsidR="00B9008D" w:rsidRDefault="00B9008D">
      <w:r>
        <w:br w:type="page"/>
      </w:r>
    </w:p>
    <w:p w14:paraId="2D00BA78" w14:textId="3B00C584" w:rsidR="00D767E3" w:rsidRDefault="0058761A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492EFB94" wp14:editId="18C5C05B">
            <wp:simplePos x="0" y="0"/>
            <wp:positionH relativeFrom="column">
              <wp:posOffset>1485900</wp:posOffset>
            </wp:positionH>
            <wp:positionV relativeFrom="paragraph">
              <wp:posOffset>114300</wp:posOffset>
            </wp:positionV>
            <wp:extent cx="6645910" cy="6645910"/>
            <wp:effectExtent l="0" t="0" r="2540" b="2540"/>
            <wp:wrapNone/>
            <wp:docPr id="55561876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618767" name="Picture 55561876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DB7E9C" w14:textId="2CF7D706" w:rsidR="00D767E3" w:rsidRDefault="00D767E3">
      <w:r>
        <w:br w:type="page"/>
      </w:r>
    </w:p>
    <w:p w14:paraId="6555E960" w14:textId="01AADB67" w:rsidR="00D767E3" w:rsidRDefault="0058761A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36DE8081" wp14:editId="4244AFD6">
            <wp:simplePos x="0" y="0"/>
            <wp:positionH relativeFrom="column">
              <wp:posOffset>1466850</wp:posOffset>
            </wp:positionH>
            <wp:positionV relativeFrom="paragraph">
              <wp:posOffset>47625</wp:posOffset>
            </wp:positionV>
            <wp:extent cx="6645910" cy="6645910"/>
            <wp:effectExtent l="0" t="0" r="2540" b="2540"/>
            <wp:wrapNone/>
            <wp:docPr id="116972826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728260" name="Picture 116972826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7C037C" w14:textId="56FB4C4C" w:rsidR="00D767E3" w:rsidRDefault="00D767E3">
      <w:r>
        <w:br w:type="page"/>
      </w:r>
    </w:p>
    <w:p w14:paraId="0B68F149" w14:textId="7160BCDF" w:rsidR="00D767E3" w:rsidRDefault="004E6116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1C2A653B" wp14:editId="33D59C1E">
            <wp:simplePos x="0" y="0"/>
            <wp:positionH relativeFrom="column">
              <wp:posOffset>1485900</wp:posOffset>
            </wp:positionH>
            <wp:positionV relativeFrom="paragraph">
              <wp:posOffset>0</wp:posOffset>
            </wp:positionV>
            <wp:extent cx="6645910" cy="6645910"/>
            <wp:effectExtent l="0" t="0" r="2540" b="2540"/>
            <wp:wrapNone/>
            <wp:docPr id="63151758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517589" name="Picture 63151758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59234D" w14:textId="146E9542" w:rsidR="00D767E3" w:rsidRDefault="00D767E3">
      <w:r>
        <w:br w:type="page"/>
      </w:r>
    </w:p>
    <w:p w14:paraId="063CC759" w14:textId="1BFBA43D" w:rsidR="00D767E3" w:rsidRDefault="004E6116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2CB81DB9" wp14:editId="0B9C931D">
            <wp:simplePos x="0" y="0"/>
            <wp:positionH relativeFrom="column">
              <wp:posOffset>1485900</wp:posOffset>
            </wp:positionH>
            <wp:positionV relativeFrom="paragraph">
              <wp:posOffset>0</wp:posOffset>
            </wp:positionV>
            <wp:extent cx="6645910" cy="6645910"/>
            <wp:effectExtent l="0" t="0" r="2540" b="2540"/>
            <wp:wrapNone/>
            <wp:docPr id="137541628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416289" name="Picture 137541628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1B5E09" w14:textId="3CEAEFBB" w:rsidR="00D767E3" w:rsidRDefault="00D767E3">
      <w:r>
        <w:br w:type="page"/>
      </w:r>
    </w:p>
    <w:p w14:paraId="170DD38F" w14:textId="794B3F6F" w:rsidR="0096310D" w:rsidRDefault="0096310D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0A592126" wp14:editId="71F9E774">
            <wp:simplePos x="0" y="0"/>
            <wp:positionH relativeFrom="column">
              <wp:posOffset>1485900</wp:posOffset>
            </wp:positionH>
            <wp:positionV relativeFrom="paragraph">
              <wp:posOffset>38100</wp:posOffset>
            </wp:positionV>
            <wp:extent cx="6645910" cy="6645910"/>
            <wp:effectExtent l="0" t="0" r="2540" b="2540"/>
            <wp:wrapNone/>
            <wp:docPr id="149522834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228345" name="Picture 149522834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2032CA" w14:textId="1273A9B7" w:rsidR="0096310D" w:rsidRDefault="0096310D">
      <w:r>
        <w:br w:type="page"/>
      </w:r>
    </w:p>
    <w:p w14:paraId="713E8942" w14:textId="63E86613" w:rsidR="0096310D" w:rsidRDefault="00D45D56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4C401B5B" wp14:editId="1238FACC">
            <wp:simplePos x="0" y="0"/>
            <wp:positionH relativeFrom="column">
              <wp:posOffset>1600200</wp:posOffset>
            </wp:positionH>
            <wp:positionV relativeFrom="paragraph">
              <wp:posOffset>9525</wp:posOffset>
            </wp:positionV>
            <wp:extent cx="6645910" cy="6645910"/>
            <wp:effectExtent l="0" t="0" r="2540" b="2540"/>
            <wp:wrapNone/>
            <wp:docPr id="104821369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213697" name="Picture 104821369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C99185" w14:textId="16FF86F0" w:rsidR="0096310D" w:rsidRDefault="0096310D">
      <w:r>
        <w:br w:type="page"/>
      </w:r>
    </w:p>
    <w:p w14:paraId="42A5EEA2" w14:textId="175CB049" w:rsidR="0096310D" w:rsidRDefault="00D45D56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2576" behindDoc="1" locked="0" layoutInCell="1" allowOverlap="1" wp14:anchorId="2975DB38" wp14:editId="3E7BCCBF">
            <wp:simplePos x="0" y="0"/>
            <wp:positionH relativeFrom="column">
              <wp:posOffset>1600200</wp:posOffset>
            </wp:positionH>
            <wp:positionV relativeFrom="paragraph">
              <wp:posOffset>19050</wp:posOffset>
            </wp:positionV>
            <wp:extent cx="6645910" cy="6645910"/>
            <wp:effectExtent l="0" t="0" r="2540" b="2540"/>
            <wp:wrapNone/>
            <wp:docPr id="176738635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386358" name="Picture 176738635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75F511" w14:textId="389DC35E" w:rsidR="0096310D" w:rsidRDefault="0096310D">
      <w:r>
        <w:br w:type="page"/>
      </w:r>
    </w:p>
    <w:p w14:paraId="20A68659" w14:textId="5309D55C" w:rsidR="0096310D" w:rsidRDefault="00D45D56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3600" behindDoc="1" locked="0" layoutInCell="1" allowOverlap="1" wp14:anchorId="78B813A4" wp14:editId="6BE59503">
            <wp:simplePos x="0" y="0"/>
            <wp:positionH relativeFrom="column">
              <wp:posOffset>1600200</wp:posOffset>
            </wp:positionH>
            <wp:positionV relativeFrom="paragraph">
              <wp:posOffset>114300</wp:posOffset>
            </wp:positionV>
            <wp:extent cx="6645910" cy="6645910"/>
            <wp:effectExtent l="0" t="0" r="2540" b="2540"/>
            <wp:wrapNone/>
            <wp:docPr id="123030761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307613" name="Picture 123030761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B7976A" w14:textId="4D79C1BA" w:rsidR="0096310D" w:rsidRDefault="0096310D">
      <w:r>
        <w:br w:type="page"/>
      </w:r>
    </w:p>
    <w:p w14:paraId="3991264B" w14:textId="4EF031D8" w:rsidR="0096310D" w:rsidRDefault="00D05360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4624" behindDoc="1" locked="0" layoutInCell="1" allowOverlap="1" wp14:anchorId="6FB5150A" wp14:editId="64B7F0A2">
            <wp:simplePos x="0" y="0"/>
            <wp:positionH relativeFrom="column">
              <wp:posOffset>1485900</wp:posOffset>
            </wp:positionH>
            <wp:positionV relativeFrom="paragraph">
              <wp:posOffset>114300</wp:posOffset>
            </wp:positionV>
            <wp:extent cx="6645910" cy="6645910"/>
            <wp:effectExtent l="0" t="0" r="2540" b="2540"/>
            <wp:wrapNone/>
            <wp:docPr id="185145487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454873" name="Picture 185145487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AA8DA4" w14:textId="77777777" w:rsidR="00D05360" w:rsidRDefault="00D05360" w:rsidP="001F3EF9">
      <w:pPr>
        <w:jc w:val="right"/>
      </w:pPr>
    </w:p>
    <w:p w14:paraId="3D0E455A" w14:textId="52B3F4F7" w:rsidR="0096310D" w:rsidRDefault="0096310D">
      <w:r>
        <w:br w:type="page"/>
      </w:r>
    </w:p>
    <w:p w14:paraId="521173A1" w14:textId="6C1CD395" w:rsidR="0096310D" w:rsidRDefault="00D05360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5648" behindDoc="1" locked="0" layoutInCell="1" allowOverlap="1" wp14:anchorId="28EDE90D" wp14:editId="197E6991">
            <wp:simplePos x="0" y="0"/>
            <wp:positionH relativeFrom="column">
              <wp:posOffset>1485900</wp:posOffset>
            </wp:positionH>
            <wp:positionV relativeFrom="paragraph">
              <wp:posOffset>114300</wp:posOffset>
            </wp:positionV>
            <wp:extent cx="6958330" cy="6645910"/>
            <wp:effectExtent l="0" t="0" r="0" b="2540"/>
            <wp:wrapNone/>
            <wp:docPr id="116086979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869792" name="Picture 116086979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833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71EAFF" w14:textId="77777777" w:rsidR="00D05360" w:rsidRDefault="00D05360" w:rsidP="001F3EF9">
      <w:pPr>
        <w:jc w:val="right"/>
      </w:pPr>
    </w:p>
    <w:p w14:paraId="136103A3" w14:textId="3C5027C3" w:rsidR="0096310D" w:rsidRDefault="0096310D">
      <w:r>
        <w:br w:type="page"/>
      </w:r>
    </w:p>
    <w:p w14:paraId="1F14A6E3" w14:textId="7A05A047" w:rsidR="00F03661" w:rsidRDefault="00D05360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6672" behindDoc="1" locked="0" layoutInCell="1" allowOverlap="1" wp14:anchorId="44E2CE7C" wp14:editId="614F2A7C">
            <wp:simplePos x="0" y="0"/>
            <wp:positionH relativeFrom="column">
              <wp:posOffset>1600200</wp:posOffset>
            </wp:positionH>
            <wp:positionV relativeFrom="paragraph">
              <wp:posOffset>114300</wp:posOffset>
            </wp:positionV>
            <wp:extent cx="6645910" cy="6645910"/>
            <wp:effectExtent l="0" t="0" r="2540" b="2540"/>
            <wp:wrapNone/>
            <wp:docPr id="42159897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598975" name="Picture 42159897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22F38C" w14:textId="77777777" w:rsidR="00D05360" w:rsidRDefault="00D05360" w:rsidP="001F3EF9">
      <w:pPr>
        <w:jc w:val="right"/>
      </w:pPr>
    </w:p>
    <w:p w14:paraId="0458F34D" w14:textId="7618E697" w:rsidR="00D05360" w:rsidRDefault="00D05360" w:rsidP="001F3EF9">
      <w:pPr>
        <w:jc w:val="right"/>
      </w:pPr>
    </w:p>
    <w:p w14:paraId="34533534" w14:textId="77777777" w:rsidR="00D05360" w:rsidRDefault="00D05360">
      <w:r>
        <w:br w:type="page"/>
      </w:r>
    </w:p>
    <w:p w14:paraId="6B4CA312" w14:textId="0A241BA3" w:rsidR="00D05360" w:rsidRDefault="00D05360" w:rsidP="001F3EF9">
      <w:pPr>
        <w:jc w:val="right"/>
      </w:pPr>
      <w:r>
        <w:rPr>
          <w:noProof/>
        </w:rPr>
        <w:lastRenderedPageBreak/>
        <w:drawing>
          <wp:anchor distT="0" distB="0" distL="114300" distR="114300" simplePos="0" relativeHeight="251677696" behindDoc="1" locked="0" layoutInCell="1" allowOverlap="1" wp14:anchorId="2FED0A5B" wp14:editId="5E9D8406">
            <wp:simplePos x="0" y="0"/>
            <wp:positionH relativeFrom="column">
              <wp:posOffset>1600200</wp:posOffset>
            </wp:positionH>
            <wp:positionV relativeFrom="paragraph">
              <wp:posOffset>114300</wp:posOffset>
            </wp:positionV>
            <wp:extent cx="6645910" cy="6645910"/>
            <wp:effectExtent l="0" t="0" r="2540" b="2540"/>
            <wp:wrapNone/>
            <wp:docPr id="145371071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710713" name="Picture 145371071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5E0F68" w14:textId="186A0C77" w:rsidR="00D05360" w:rsidRDefault="00D05360"/>
    <w:sectPr w:rsidR="00D05360" w:rsidSect="00D911B4">
      <w:pgSz w:w="15842" w:h="12242" w:orient="landscape" w:code="1"/>
      <w:pgMar w:top="720" w:right="720" w:bottom="720" w:left="72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51790" w14:textId="77777777" w:rsidR="00D911B4" w:rsidRDefault="00D911B4" w:rsidP="00CC0089">
      <w:pPr>
        <w:spacing w:after="0" w:line="240" w:lineRule="auto"/>
      </w:pPr>
      <w:r>
        <w:separator/>
      </w:r>
    </w:p>
  </w:endnote>
  <w:endnote w:type="continuationSeparator" w:id="0">
    <w:p w14:paraId="63EEC168" w14:textId="77777777" w:rsidR="00D911B4" w:rsidRDefault="00D911B4" w:rsidP="00CC00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309A2" w14:textId="77777777" w:rsidR="00D911B4" w:rsidRDefault="00D911B4" w:rsidP="00CC0089">
      <w:pPr>
        <w:spacing w:after="0" w:line="240" w:lineRule="auto"/>
      </w:pPr>
      <w:r>
        <w:separator/>
      </w:r>
    </w:p>
  </w:footnote>
  <w:footnote w:type="continuationSeparator" w:id="0">
    <w:p w14:paraId="26556431" w14:textId="77777777" w:rsidR="00D911B4" w:rsidRDefault="00D911B4" w:rsidP="00CC008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NjcyMDa1tDQzMzNU0lEKTi0uzszPAykwrwUASkQpSSwAAAA="/>
  </w:docVars>
  <w:rsids>
    <w:rsidRoot w:val="001F3EF9"/>
    <w:rsid w:val="00051B40"/>
    <w:rsid w:val="00084F87"/>
    <w:rsid w:val="0010203B"/>
    <w:rsid w:val="001D5DB4"/>
    <w:rsid w:val="001F3EF9"/>
    <w:rsid w:val="002D4FE1"/>
    <w:rsid w:val="003E632E"/>
    <w:rsid w:val="003F4F36"/>
    <w:rsid w:val="004723C1"/>
    <w:rsid w:val="004725EF"/>
    <w:rsid w:val="004E6116"/>
    <w:rsid w:val="00530578"/>
    <w:rsid w:val="0058761A"/>
    <w:rsid w:val="006D5114"/>
    <w:rsid w:val="007A577F"/>
    <w:rsid w:val="007D09DE"/>
    <w:rsid w:val="00805CBE"/>
    <w:rsid w:val="00823B43"/>
    <w:rsid w:val="008E7983"/>
    <w:rsid w:val="00923851"/>
    <w:rsid w:val="0096310D"/>
    <w:rsid w:val="00A76389"/>
    <w:rsid w:val="00B4264A"/>
    <w:rsid w:val="00B9008D"/>
    <w:rsid w:val="00BB4300"/>
    <w:rsid w:val="00C72059"/>
    <w:rsid w:val="00C95A73"/>
    <w:rsid w:val="00CC0089"/>
    <w:rsid w:val="00D05360"/>
    <w:rsid w:val="00D205E8"/>
    <w:rsid w:val="00D45D56"/>
    <w:rsid w:val="00D658CD"/>
    <w:rsid w:val="00D7040E"/>
    <w:rsid w:val="00D767E3"/>
    <w:rsid w:val="00D911B4"/>
    <w:rsid w:val="00E11960"/>
    <w:rsid w:val="00E746D8"/>
    <w:rsid w:val="00EC00B1"/>
    <w:rsid w:val="00EF099A"/>
    <w:rsid w:val="00F03661"/>
    <w:rsid w:val="00F30240"/>
    <w:rsid w:val="00F81FAC"/>
    <w:rsid w:val="00FD2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255D3"/>
  <w15:chartTrackingRefBased/>
  <w15:docId w15:val="{6F1F5644-BEDD-41A4-B341-837412C27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746D8"/>
    <w:pPr>
      <w:spacing w:after="0" w:line="240" w:lineRule="auto"/>
    </w:pPr>
    <w:rPr>
      <w:rFonts w:eastAsiaTheme="minorEastAsia"/>
      <w:kern w:val="0"/>
      <w:lang w:eastAsia="en-GB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E746D8"/>
    <w:rPr>
      <w:rFonts w:eastAsiaTheme="minorEastAsia"/>
      <w:kern w:val="0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D658CD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08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08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C008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2" Type="http://schemas.openxmlformats.org/officeDocument/2006/relationships/customXml" Target="../customXml/item2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B853A4E85E34495A77567FD5588C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62E15-E2F9-4718-AC48-D973F4A6C0EB}"/>
      </w:docPartPr>
      <w:docPartBody>
        <w:p w:rsidR="008D5533" w:rsidRDefault="007864F4" w:rsidP="007864F4">
          <w:pPr>
            <w:pStyle w:val="AB853A4E85E34495A77567FD5588CA4C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7A770A188C574BD79B61198EB2BE1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7829D-2BE2-4D50-8C8B-D8DCFCEA2981}"/>
      </w:docPartPr>
      <w:docPartBody>
        <w:p w:rsidR="008D5533" w:rsidRDefault="007864F4" w:rsidP="007864F4">
          <w:pPr>
            <w:pStyle w:val="7A770A188C574BD79B61198EB2BE1BD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0E4EB0C584D24B168ECD0443474E9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2C356-DA86-4EF0-8FE2-9458C0AC522A}"/>
      </w:docPartPr>
      <w:docPartBody>
        <w:p w:rsidR="008D5533" w:rsidRDefault="007864F4" w:rsidP="007864F4">
          <w:pPr>
            <w:pStyle w:val="0E4EB0C584D24B168ECD0443474E9123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64F4"/>
    <w:rsid w:val="00112D7F"/>
    <w:rsid w:val="001E1C47"/>
    <w:rsid w:val="00333D6F"/>
    <w:rsid w:val="0033750F"/>
    <w:rsid w:val="004D7724"/>
    <w:rsid w:val="006F1CAF"/>
    <w:rsid w:val="007864F4"/>
    <w:rsid w:val="008D5533"/>
    <w:rsid w:val="00D6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853A4E85E34495A77567FD5588CA4C">
    <w:name w:val="AB853A4E85E34495A77567FD5588CA4C"/>
    <w:rsid w:val="007864F4"/>
  </w:style>
  <w:style w:type="paragraph" w:customStyle="1" w:styleId="7A770A188C574BD79B61198EB2BE1BD9">
    <w:name w:val="7A770A188C574BD79B61198EB2BE1BD9"/>
    <w:rsid w:val="007864F4"/>
  </w:style>
  <w:style w:type="paragraph" w:customStyle="1" w:styleId="0E4EB0C584D24B168ECD0443474E9123">
    <w:name w:val="0E4EB0C584D24B168ECD0443474E9123"/>
    <w:rsid w:val="007864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4-03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2F938F-1E0A-4348-82C0-48ECB8FB7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er Colouring in Book</vt:lpstr>
    </vt:vector>
  </TitlesOfParts>
  <Company>With compliments from www.lovejigsawpuzzles.com</Company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 Coloring in Book II</dc:title>
  <dc:subject>Free Coloring Pictures from Love Jigsaw Puzzles website</dc:subject>
  <dc:creator>Richard James</dc:creator>
  <cp:keywords/>
  <dc:description/>
  <cp:lastModifiedBy>Richard James</cp:lastModifiedBy>
  <cp:revision>7</cp:revision>
  <cp:lastPrinted>2024-03-09T11:40:00Z</cp:lastPrinted>
  <dcterms:created xsi:type="dcterms:W3CDTF">2024-03-09T10:15:00Z</dcterms:created>
  <dcterms:modified xsi:type="dcterms:W3CDTF">2024-03-09T11:40:00Z</dcterms:modified>
</cp:coreProperties>
</file>